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Japan</w:t>
      </w:r>
      <w:r>
        <w:t xml:space="preserve"> </w:t>
      </w:r>
      <w:r>
        <w:t xml:space="preserve">Tokyo</w:t>
      </w:r>
    </w:p>
    <w:bookmarkStart w:id="20" w:name="X7cee4ebf9c44f0c777741025d468afc26a04d52"/>
    <w:p>
      <w:pPr>
        <w:pStyle w:val="Heading1"/>
      </w:pPr>
      <w:r>
        <w:t xml:space="preserve">Internship Application Letter for General Practitioner Internship in Tokyo, Jap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Human Resources</w:t>
      </w:r>
      <w:r>
        <w:br/>
      </w:r>
      <w:r>
        <w:t xml:space="preserve">St. Luke's International Hospital</w:t>
      </w:r>
      <w:r>
        <w:br/>
      </w:r>
      <w:r>
        <w:t xml:space="preserve">9-1 Akashi-cho, Chuo City,</w:t>
      </w:r>
      <w:r>
        <w:br/>
      </w:r>
      <w:r>
        <w:t xml:space="preserve">Tokyo 104-8567, Japan</w:t>
      </w:r>
    </w:p>
    <w:p>
      <w:pPr>
        <w:pStyle w:val="BodyText"/>
      </w:pPr>
      <w:r>
        <w:rPr>
          <w:bCs/>
          <w:b/>
        </w:rPr>
        <w:t xml:space="preserve">Subject: Application for General Practitioner Internship Program – Tokyo, Japan</w:t>
      </w:r>
    </w:p>
    <w:p>
      <w:pPr>
        <w:pStyle w:val="BodyText"/>
      </w:pPr>
      <w:r>
        <w:t xml:space="preserve">Konnichiwa, Esteemed Members of the St. Luke's International Hospital Leadership Team,</w:t>
      </w:r>
    </w:p>
    <w:p>
      <w:pPr>
        <w:pStyle w:val="BodyText"/>
      </w:pPr>
      <w:r>
        <w:t xml:space="preserve">I am writing with profound enthusiasm to submit my formal Internship Application Letter for the General Practitioner Internship Program at St. Luke's International Hospital in Tokyo, Japan. As a recently graduated Doctor of Medicine (MD) from [Your University Name], I have meticulously prepared myself for this opportunity to contribute to and learn from one of Japan’s most respected healthcare institutions while immersing myself in the dynamic medical environment of Tokyo. This Internship Application Letter serves as my formal expression of interest, detailing how my academic preparation, clinical experience, cultural adaptability, and deep commitment to patient-centered care align precisely with the mission and needs of your esteemed institution in Japan's capital.</w:t>
      </w:r>
    </w:p>
    <w:p>
      <w:pPr>
        <w:pStyle w:val="BodyText"/>
      </w:pPr>
      <w:r>
        <w:t xml:space="preserve">Throughout my medical education in [Your Country], I have consistently pursued a path focused on primary healthcare delivery – the cornerstone of General Practitioner practice. My clinical rotations spanned diverse settings, including urban community clinics, rural health centers, and hospital emergency departments. However, it was during a three-month exchange program at Tokyo University of Agriculture and Technology's affiliated medical center that I first experienced Japan's unparalleled healthcare system firsthand. Witnessing how Tokyo hospitals seamlessly integrate cutting-edge technology with profound respect for patient dignity – particularly in high-volume urban environments like Shinjuku or Shibuya – ignited my passion to train as a General Practitioner within Japan’s unique framework. The opportunity to apply my foundational skills under the mentorship of Japanese physicians, while adapting to the cultural and linguistic nuances of Tokyo healthcare, is not merely an academic pursuit; it is a professional aspiration I have dedicated years to preparing for.</w:t>
      </w:r>
    </w:p>
    <w:p>
      <w:pPr>
        <w:pStyle w:val="BodyText"/>
      </w:pPr>
      <w:r>
        <w:t xml:space="preserve">My qualifications as a prospective Doctor General Practitioner are grounded in rigorous academic excellence and hands-on clinical training. I hold a Bachelor of Medicine, Bachelor of Surgery (MBBS) degree with honors, completing 2400 hours of supervised clinical practice across internal medicine, pediatrics, obstetrics/gynecology, and emergency care. Crucially for Japan Tokyo healthcare demands, I have achieved JLPT N2 certification in Japanese language proficiency and am actively pursuing N1 level through intensive study at the Tokyo International School of Languages. This commitment ensures I can effectively communicate with patients in their native language (beyond basic phrases) and navigate complex medical documentation using Kanji, a critical skill for safe practice in Japan. Furthermore, I have completed specialized training modules on Japanese medical ethics, hospital protocols (including disaster response procedures common in Tokyo's earthquake-prone environment), and the cultural concept of "wa" (harmony) within healthcare teams – principles essential for collaborative care in Tokyo hospitals.</w:t>
      </w:r>
    </w:p>
    <w:p>
      <w:pPr>
        <w:pStyle w:val="BodyText"/>
      </w:pPr>
      <w:r>
        <w:t xml:space="preserve">What distinguishes my Internship Application Letter is my profound understanding of Japan’s specific healthcare challenges, particularly within Tokyo. I recognize that as a General Practitioner in Tokyo, one must adeptly manage the city's unique pressures: an aging population requiring chronic disease management, high patient volumes necessitating efficient triage systems, and diverse foreign resident populations needing culturally sensitive care. My previous work with immigrant communities in my home country has equipped me with skills in cross-cultural communication and health literacy – directly applicable to Tokyo’s cosmopolitan setting. I have studied the Japanese Ministry of Health's initiatives on integrated primary care models (like "Kokoro no Igirisu" – Heart Care) and understand how a General Practitioner serves as the vital first point of contact, bridging community health needs with specialized hospital services – a model St. Luke's exemplifies masterfully. I am eager to learn your institution’s specific protocols for managing conditions prevalent in Tokyo, such as hypertension control in dense urban populations or mental health support within Japan's high-stress work culture.</w:t>
      </w:r>
    </w:p>
    <w:p>
      <w:pPr>
        <w:pStyle w:val="BodyText"/>
      </w:pPr>
      <w:r>
        <w:t xml:space="preserve">My motivation extends beyond clinical skill acquisition; it is deeply rooted in a desire to embody the spirit of Japanese healthcare. I have studied the historical evolution of medicine from Edo-period clinics to modern Tokyo institutions, appreciating how tradition informs contemporary practice. I am acutely aware that in Japan, General Practitioners are not just doctors but community anchors – a role I aspire to fulfill. Tokyo’s fast pace is balanced by its deep-rooted respect for patient-centered care and meticulous attention to detail, values I have strived to emulate in my own clinical interactions. The prospect of shadowing experienced physicians at St. Luke's, learning directly from those who manage complex cases within Tokyo's demanding healthcare ecosystem, represents the ideal environment for my growth as a future Doctor General Practitioner committed to Japan.</w:t>
      </w:r>
    </w:p>
    <w:p>
      <w:pPr>
        <w:pStyle w:val="BodyText"/>
      </w:pPr>
      <w:r>
        <w:t xml:space="preserve">I am prepared to fully commit to this internship, understanding that it requires dedication beyond standard clinical hours. I have secured housing near St. Luke’s in Chuo-ku (Tokyo), ensuring minimal commute time and full integration into the local community – a factor critical for effective practice in Tokyo. I am also ready to participate actively in any required orientation programs on Japanese medical regulations, including the specific requirements for foreign medical graduates under Japan's Medical Practitioners Act. My goal is not merely to observe, but to meaningfully contribute as a supportive intern within your team, adhering strictly to the highest standards of professionalism and confidentiality expected in Tokyo’s healthcare settings.</w:t>
      </w:r>
    </w:p>
    <w:p>
      <w:pPr>
        <w:pStyle w:val="BodyText"/>
      </w:pPr>
      <w:r>
        <w:t xml:space="preserve">In closing, this Internship Application Letter is my earnest plea for the opportunity to learn from St. Luke's International Hospital – a beacon of excellence at the heart of Japan Tokyo. I am confident that my academic foundation, language dedication, cultural respect, and unwavering commitment to patient well-being make me an ideal candidate for your General Practitioner Internship Program. I have attached my detailed Curriculum Vitae and supporting documents for your review and welcome the opportunity to discuss how my skills align with the needs of Tokyo’s healthcare community in a personal interview.</w:t>
      </w:r>
    </w:p>
    <w:p>
      <w:pPr>
        <w:pStyle w:val="BodyText"/>
      </w:pPr>
      <w:r>
        <w:t xml:space="preserve">Thank you for considering my application. I eagerly anticipate the possibility of contributing to St. Luke's mission of providing compassionate, high-quality care within Japan’s vibrant capital city. I look forward to your favorable response and am available at your earliest convenience for further discussion.</w:t>
      </w:r>
    </w:p>
    <w:p>
      <w:pPr>
        <w:pStyle w:val="BodyText"/>
      </w:pPr>
      <w:r>
        <w:t xml:space="preserve">Sincerely,</w:t>
      </w:r>
    </w:p>
    <w:p>
      <w:pPr>
        <w:pStyle w:val="BodyText"/>
      </w:pPr>
      <w:r>
        <w:t xml:space="preserve">[Your Full Name]</w:t>
      </w:r>
      <w:r>
        <w:br/>
      </w:r>
      <w:r>
        <w:t xml:space="preserve">[Your Email Address]</w:t>
      </w:r>
      <w:r>
        <w:br/>
      </w:r>
      <w:r>
        <w:t xml:space="preserve">[Your Phone Number (Including International Code)]</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Japan Tokyo</dc:title>
  <dc:creator/>
  <cp:keywords/>
  <dcterms:created xsi:type="dcterms:W3CDTF">2026-07-21T09:02:13Z</dcterms:created>
  <dcterms:modified xsi:type="dcterms:W3CDTF">2026-07-21T09:02:13Z</dcterms:modified>
</cp:coreProperties>
</file>

<file path=docProps/custom.xml><?xml version="1.0" encoding="utf-8"?>
<Properties xmlns="http://schemas.openxmlformats.org/officeDocument/2006/custom-properties" xmlns:vt="http://schemas.openxmlformats.org/officeDocument/2006/docPropsVTypes"/>
</file>